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6BC47F88" w:rsidR="007B078C" w:rsidRDefault="00AA4023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E638D4">
        <w:rPr>
          <w:sz w:val="44"/>
          <w:szCs w:val="44"/>
          <w:lang w:val="bg-BG"/>
        </w:rPr>
        <w:t>10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E638D4">
        <w:rPr>
          <w:sz w:val="44"/>
          <w:szCs w:val="44"/>
          <w:lang w:val="bg-BG"/>
        </w:rPr>
        <w:t>Високотехнологично състезаване</w:t>
      </w:r>
    </w:p>
    <w:p w14:paraId="111B6431" w14:textId="6EE08459" w:rsidR="00E638D4" w:rsidRPr="001415C5" w:rsidRDefault="00E638D4" w:rsidP="00475575">
      <w:pPr>
        <w:rPr>
          <w:i/>
          <w:iCs/>
          <w:lang w:val="bg-BG"/>
        </w:rPr>
      </w:pPr>
      <w:r w:rsidRPr="001415C5">
        <w:rPr>
          <w:i/>
          <w:iCs/>
          <w:lang w:val="bg-BG"/>
        </w:rPr>
        <w:t>Голям фен си на състезанията с коли, от дълго време обмисляш да си напишеш игра за състезаване с коли, но старата формула където всичките коли се състезават на 1 писта е доста изтъркана, затова решаваш да си направиш твоя високотехнологична версия на състезаване</w:t>
      </w:r>
      <w:r w:rsidR="003879EF">
        <w:rPr>
          <w:i/>
          <w:iCs/>
        </w:rPr>
        <w:t xml:space="preserve"> </w:t>
      </w:r>
      <w:r w:rsidR="003879EF">
        <w:rPr>
          <w:i/>
          <w:iCs/>
          <w:lang w:val="bg-BG"/>
        </w:rPr>
        <w:t>между 2 коли, където всяка ще си има неин маршрут</w:t>
      </w:r>
      <w:r w:rsidRPr="001415C5">
        <w:rPr>
          <w:i/>
          <w:iCs/>
          <w:lang w:val="bg-BG"/>
        </w:rPr>
        <w:t>.</w:t>
      </w:r>
    </w:p>
    <w:p w14:paraId="208EECAF" w14:textId="7FFF97D9" w:rsidR="00A47065" w:rsidRDefault="001415C5" w:rsidP="00475575">
      <w:pPr>
        <w:rPr>
          <w:lang w:val="bg-BG"/>
        </w:rPr>
      </w:pPr>
      <w:r>
        <w:rPr>
          <w:lang w:val="bg-BG"/>
        </w:rPr>
        <w:t xml:space="preserve">Дава ни се карта с </w:t>
      </w:r>
      <w:r w:rsidRPr="00A47065">
        <w:rPr>
          <w:b/>
          <w:bCs/>
        </w:rPr>
        <w:t>N</w:t>
      </w:r>
      <w:r w:rsidR="0044421D">
        <w:rPr>
          <w:b/>
          <w:bCs/>
          <w:lang w:val="bg-BG"/>
        </w:rPr>
        <w:t xml:space="preserve"> </w:t>
      </w:r>
      <w:r w:rsidR="0044421D" w:rsidRPr="0044421D">
        <w:rPr>
          <w:lang w:val="bg-BG"/>
        </w:rPr>
        <w:t>на брой</w:t>
      </w:r>
      <w:r w:rsidR="0044421D">
        <w:rPr>
          <w:b/>
          <w:bCs/>
          <w:lang w:val="bg-BG"/>
        </w:rPr>
        <w:t xml:space="preserve"> </w:t>
      </w:r>
      <w:r w:rsidRPr="0044421D">
        <w:rPr>
          <w:b/>
          <w:bCs/>
          <w:lang w:val="bg-BG"/>
        </w:rPr>
        <w:t>град</w:t>
      </w:r>
      <w:r w:rsidR="0044421D">
        <w:rPr>
          <w:b/>
          <w:bCs/>
          <w:lang w:val="bg-BG"/>
        </w:rPr>
        <w:t xml:space="preserve">ове </w:t>
      </w:r>
      <w:r w:rsidR="0044421D">
        <w:rPr>
          <w:lang w:val="bg-BG"/>
        </w:rPr>
        <w:t xml:space="preserve">номерирани от </w:t>
      </w:r>
      <w:r w:rsidR="0044421D" w:rsidRPr="0044421D">
        <w:rPr>
          <w:b/>
          <w:bCs/>
          <w:lang w:val="bg-BG"/>
        </w:rPr>
        <w:t xml:space="preserve">0 до </w:t>
      </w:r>
      <w:r w:rsidR="0044421D" w:rsidRPr="0044421D">
        <w:rPr>
          <w:b/>
          <w:bCs/>
        </w:rPr>
        <w:t>N- 1</w:t>
      </w:r>
      <w:r>
        <w:rPr>
          <w:lang w:val="bg-BG"/>
        </w:rPr>
        <w:t xml:space="preserve"> и </w:t>
      </w:r>
      <w:r w:rsidRPr="00A47065">
        <w:rPr>
          <w:b/>
          <w:bCs/>
        </w:rPr>
        <w:t>M</w:t>
      </w:r>
      <w:r>
        <w:t xml:space="preserve"> </w:t>
      </w:r>
      <w:r w:rsidRPr="0044421D">
        <w:rPr>
          <w:b/>
          <w:bCs/>
          <w:lang w:val="bg-BG"/>
        </w:rPr>
        <w:t>пътища</w:t>
      </w:r>
      <w:r>
        <w:rPr>
          <w:lang w:val="bg-BG"/>
        </w:rPr>
        <w:t xml:space="preserve"> между тях, като всеки път има някаква </w:t>
      </w:r>
      <w:r w:rsidRPr="0044421D">
        <w:rPr>
          <w:b/>
          <w:bCs/>
          <w:lang w:val="bg-BG"/>
        </w:rPr>
        <w:t>дължина</w:t>
      </w:r>
      <w:r>
        <w:rPr>
          <w:lang w:val="bg-BG"/>
        </w:rPr>
        <w:t xml:space="preserve"> свързана с него. Задачата ни е да намерим </w:t>
      </w:r>
      <w:r w:rsidRPr="001415C5">
        <w:rPr>
          <w:b/>
          <w:bCs/>
          <w:lang w:val="bg-BG"/>
        </w:rPr>
        <w:t>най-кратките 2 непокриващи</w:t>
      </w:r>
      <w:r>
        <w:rPr>
          <w:b/>
          <w:bCs/>
          <w:lang w:val="bg-BG"/>
        </w:rPr>
        <w:t xml:space="preserve"> </w:t>
      </w:r>
      <w:r w:rsidRPr="001415C5">
        <w:rPr>
          <w:b/>
          <w:bCs/>
          <w:lang w:val="bg-BG"/>
        </w:rPr>
        <w:t xml:space="preserve">се </w:t>
      </w:r>
      <w:r>
        <w:rPr>
          <w:b/>
          <w:bCs/>
          <w:lang w:val="bg-BG"/>
        </w:rPr>
        <w:t>маршрута</w:t>
      </w:r>
      <w:r>
        <w:rPr>
          <w:lang w:val="bg-BG"/>
        </w:rPr>
        <w:t xml:space="preserve"> между </w:t>
      </w:r>
      <w:r w:rsidR="00C028F6" w:rsidRPr="00FC7385">
        <w:rPr>
          <w:b/>
          <w:bCs/>
          <w:lang w:val="bg-BG"/>
        </w:rPr>
        <w:t xml:space="preserve">началният и </w:t>
      </w:r>
      <w:r w:rsidR="0073043C" w:rsidRPr="00FC7385">
        <w:rPr>
          <w:b/>
          <w:bCs/>
          <w:lang w:val="bg-BG"/>
        </w:rPr>
        <w:t>крайният</w:t>
      </w:r>
      <w:r w:rsidR="00C028F6" w:rsidRPr="00FC7385">
        <w:rPr>
          <w:b/>
          <w:bCs/>
          <w:lang w:val="bg-BG"/>
        </w:rPr>
        <w:t xml:space="preserve"> град</w:t>
      </w:r>
      <w:r w:rsidR="00A47065">
        <w:rPr>
          <w:lang w:val="bg-BG"/>
        </w:rPr>
        <w:t xml:space="preserve">. </w:t>
      </w:r>
    </w:p>
    <w:p w14:paraId="114EB4F4" w14:textId="727EC778" w:rsidR="00C028F6" w:rsidRDefault="00C028F6" w:rsidP="00A47065">
      <w:pPr>
        <w:pStyle w:val="ListParagraph"/>
        <w:numPr>
          <w:ilvl w:val="0"/>
          <w:numId w:val="47"/>
        </w:numPr>
        <w:rPr>
          <w:lang w:val="bg-BG"/>
        </w:rPr>
      </w:pPr>
      <w:r w:rsidRPr="00C028F6">
        <w:rPr>
          <w:b/>
          <w:bCs/>
          <w:lang w:val="bg-BG"/>
        </w:rPr>
        <w:t>Началният град</w:t>
      </w:r>
      <w:r>
        <w:rPr>
          <w:lang w:val="bg-BG"/>
        </w:rPr>
        <w:t xml:space="preserve"> винаги ще е града номериран с </w:t>
      </w:r>
      <w:r w:rsidRPr="00C028F6">
        <w:rPr>
          <w:b/>
          <w:bCs/>
          <w:lang w:val="bg-BG"/>
        </w:rPr>
        <w:t>0</w:t>
      </w:r>
      <w:r>
        <w:rPr>
          <w:lang w:val="bg-BG"/>
        </w:rPr>
        <w:t xml:space="preserve">, а </w:t>
      </w:r>
      <w:r w:rsidRPr="00C028F6">
        <w:rPr>
          <w:b/>
          <w:bCs/>
          <w:lang w:val="bg-BG"/>
        </w:rPr>
        <w:t>крайният град</w:t>
      </w:r>
      <w:r>
        <w:rPr>
          <w:lang w:val="bg-BG"/>
        </w:rPr>
        <w:t xml:space="preserve"> винаги</w:t>
      </w:r>
      <w:r w:rsidR="009F0C31">
        <w:rPr>
          <w:lang w:val="bg-BG"/>
        </w:rPr>
        <w:t xml:space="preserve"> ще е</w:t>
      </w:r>
      <w:r>
        <w:rPr>
          <w:lang w:val="bg-BG"/>
        </w:rPr>
        <w:t xml:space="preserve"> града номериран с </w:t>
      </w:r>
      <w:r w:rsidRPr="00C028F6">
        <w:rPr>
          <w:b/>
          <w:bCs/>
        </w:rPr>
        <w:t>N - 1</w:t>
      </w:r>
      <w:r w:rsidR="009F0C31" w:rsidRPr="009F0C31">
        <w:rPr>
          <w:lang w:val="bg-BG"/>
        </w:rPr>
        <w:t>.</w:t>
      </w:r>
    </w:p>
    <w:p w14:paraId="04B73BDC" w14:textId="3A385052" w:rsidR="00586786" w:rsidRPr="00586786" w:rsidRDefault="00586786" w:rsidP="00A47065">
      <w:pPr>
        <w:pStyle w:val="ListParagraph"/>
        <w:numPr>
          <w:ilvl w:val="0"/>
          <w:numId w:val="47"/>
        </w:numPr>
        <w:rPr>
          <w:lang w:val="bg-BG"/>
        </w:rPr>
      </w:pPr>
      <w:r w:rsidRPr="00586786">
        <w:rPr>
          <w:lang w:val="bg-BG"/>
        </w:rPr>
        <w:t xml:space="preserve">Всички пътища са </w:t>
      </w:r>
      <w:r w:rsidRPr="00586786">
        <w:rPr>
          <w:b/>
          <w:bCs/>
          <w:lang w:val="bg-BG"/>
        </w:rPr>
        <w:t>двупосочни</w:t>
      </w:r>
      <w:r>
        <w:rPr>
          <w:lang w:val="bg-BG"/>
        </w:rPr>
        <w:t xml:space="preserve"> – може да се пътува и в 2те посоки.</w:t>
      </w:r>
    </w:p>
    <w:p w14:paraId="7CC91E6E" w14:textId="70AF54A2" w:rsidR="00A47065" w:rsidRDefault="00A47065" w:rsidP="00A47065">
      <w:pPr>
        <w:pStyle w:val="ListParagraph"/>
        <w:numPr>
          <w:ilvl w:val="0"/>
          <w:numId w:val="47"/>
        </w:numPr>
        <w:rPr>
          <w:lang w:val="bg-BG"/>
        </w:rPr>
      </w:pPr>
      <w:r w:rsidRPr="00A47065">
        <w:rPr>
          <w:lang w:val="bg-BG"/>
        </w:rPr>
        <w:t xml:space="preserve">Считаме 2 маршрута за </w:t>
      </w:r>
      <w:r w:rsidRPr="00A47065">
        <w:rPr>
          <w:b/>
          <w:bCs/>
          <w:lang w:val="bg-BG"/>
        </w:rPr>
        <w:t>непокриващи се</w:t>
      </w:r>
      <w:r w:rsidRPr="00A47065">
        <w:rPr>
          <w:lang w:val="bg-BG"/>
        </w:rPr>
        <w:t xml:space="preserve">, ако </w:t>
      </w:r>
      <w:r w:rsidRPr="00A47065">
        <w:rPr>
          <w:b/>
          <w:bCs/>
          <w:lang w:val="bg-BG"/>
        </w:rPr>
        <w:t>няма път</w:t>
      </w:r>
      <w:r w:rsidRPr="00A47065">
        <w:rPr>
          <w:b/>
          <w:bCs/>
        </w:rPr>
        <w:t xml:space="preserve"> </w:t>
      </w:r>
      <w:r w:rsidRPr="00A47065">
        <w:rPr>
          <w:b/>
          <w:bCs/>
          <w:lang w:val="bg-BG"/>
        </w:rPr>
        <w:t>който да е част и от 2та маршрута</w:t>
      </w:r>
      <w:r w:rsidRPr="00A47065">
        <w:rPr>
          <w:lang w:val="bg-BG"/>
        </w:rPr>
        <w:t xml:space="preserve"> (2 непокриващи се маршрута могат обаче да включват един и същи град).</w:t>
      </w:r>
    </w:p>
    <w:p w14:paraId="12F2FAF5" w14:textId="77777777" w:rsidR="00A47065" w:rsidRDefault="00A47065" w:rsidP="00A47065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lang w:val="bg-BG"/>
        </w:rPr>
        <w:t xml:space="preserve">Дефинираме 2 непокриващи се маршрута за </w:t>
      </w:r>
      <w:r w:rsidRPr="00A47065">
        <w:rPr>
          <w:b/>
          <w:bCs/>
          <w:lang w:val="bg-BG"/>
        </w:rPr>
        <w:t>най-кратки</w:t>
      </w:r>
      <w:r>
        <w:rPr>
          <w:lang w:val="bg-BG"/>
        </w:rPr>
        <w:t xml:space="preserve"> ако:</w:t>
      </w:r>
    </w:p>
    <w:p w14:paraId="62B94DCE" w14:textId="30FB2D67" w:rsidR="00A47065" w:rsidRDefault="00A47065" w:rsidP="00A47065">
      <w:pPr>
        <w:pStyle w:val="ListParagraph"/>
        <w:numPr>
          <w:ilvl w:val="1"/>
          <w:numId w:val="47"/>
        </w:numPr>
        <w:rPr>
          <w:lang w:val="bg-BG"/>
        </w:rPr>
      </w:pPr>
      <w:r>
        <w:rPr>
          <w:lang w:val="bg-BG"/>
        </w:rPr>
        <w:t xml:space="preserve">Покриват горната дефиниция за </w:t>
      </w:r>
      <w:r w:rsidRPr="00A47065">
        <w:rPr>
          <w:b/>
          <w:bCs/>
          <w:lang w:val="bg-BG"/>
        </w:rPr>
        <w:t>непокриващи</w:t>
      </w:r>
      <w:r>
        <w:rPr>
          <w:lang w:val="bg-BG"/>
        </w:rPr>
        <w:t xml:space="preserve"> се.</w:t>
      </w:r>
    </w:p>
    <w:p w14:paraId="45DBC1BE" w14:textId="581D6B90" w:rsidR="00A47065" w:rsidRDefault="00A47065" w:rsidP="00A47065">
      <w:pPr>
        <w:pStyle w:val="ListParagraph"/>
        <w:numPr>
          <w:ilvl w:val="1"/>
          <w:numId w:val="47"/>
        </w:numPr>
        <w:rPr>
          <w:lang w:val="bg-BG"/>
        </w:rPr>
      </w:pPr>
      <w:r>
        <w:rPr>
          <w:lang w:val="bg-BG"/>
        </w:rPr>
        <w:t xml:space="preserve">Сумата от дължините на </w:t>
      </w:r>
      <w:r w:rsidRPr="00A47065">
        <w:rPr>
          <w:b/>
          <w:bCs/>
          <w:lang w:val="bg-BG"/>
        </w:rPr>
        <w:t>маршрутите е най-малката възможна</w:t>
      </w:r>
      <w:r>
        <w:rPr>
          <w:lang w:val="bg-BG"/>
        </w:rPr>
        <w:t>, за непокриващи се маршрути.</w:t>
      </w:r>
    </w:p>
    <w:p w14:paraId="7BB45E62" w14:textId="3677AEA9" w:rsidR="00A47065" w:rsidRPr="00A47065" w:rsidRDefault="00A47065" w:rsidP="00A47065">
      <w:pPr>
        <w:pStyle w:val="ListParagraph"/>
        <w:numPr>
          <w:ilvl w:val="2"/>
          <w:numId w:val="47"/>
        </w:numPr>
        <w:rPr>
          <w:lang w:val="bg-BG"/>
        </w:rPr>
      </w:pPr>
      <w:r>
        <w:rPr>
          <w:lang w:val="bg-BG"/>
        </w:rPr>
        <w:t xml:space="preserve">Ако съществуват повече от един </w:t>
      </w:r>
      <w:r w:rsidRPr="0044421D">
        <w:rPr>
          <w:lang w:val="bg-BG"/>
        </w:rPr>
        <w:t>избори за</w:t>
      </w:r>
      <w:r w:rsidRPr="0044421D">
        <w:rPr>
          <w:b/>
          <w:bCs/>
          <w:lang w:val="bg-BG"/>
        </w:rPr>
        <w:t xml:space="preserve"> най-кратки</w:t>
      </w:r>
      <w:r w:rsidR="0044421D" w:rsidRPr="0044421D">
        <w:rPr>
          <w:b/>
          <w:bCs/>
          <w:lang w:val="bg-BG"/>
        </w:rPr>
        <w:t xml:space="preserve"> 2 непокриващи</w:t>
      </w:r>
      <w:r w:rsidR="0044421D">
        <w:rPr>
          <w:lang w:val="bg-BG"/>
        </w:rPr>
        <w:t xml:space="preserve"> се маршрути, винаги избираме първо маршрутите които посещават по ниско номерираните градове първо. Примерно маршрут </w:t>
      </w:r>
      <w:r w:rsidR="0044421D" w:rsidRPr="0044421D">
        <w:rPr>
          <w:b/>
          <w:bCs/>
          <w:lang w:val="bg-BG"/>
        </w:rPr>
        <w:t xml:space="preserve">0 -&gt; 31 -&gt; 76 -&gt; 25 </w:t>
      </w:r>
      <w:r w:rsidR="0044421D">
        <w:rPr>
          <w:lang w:val="bg-BG"/>
        </w:rPr>
        <w:t xml:space="preserve"> би дошъл преди </w:t>
      </w:r>
      <w:r w:rsidR="0044421D" w:rsidRPr="0044421D">
        <w:rPr>
          <w:b/>
          <w:bCs/>
          <w:lang w:val="bg-BG"/>
        </w:rPr>
        <w:t>0 -&gt; 32 -&gt; 25</w:t>
      </w:r>
      <w:r w:rsidR="0044421D">
        <w:rPr>
          <w:lang w:val="bg-BG"/>
        </w:rPr>
        <w:t xml:space="preserve">, защото </w:t>
      </w:r>
      <w:r w:rsidR="0044421D" w:rsidRPr="0044421D">
        <w:rPr>
          <w:b/>
          <w:bCs/>
          <w:lang w:val="bg-BG"/>
        </w:rPr>
        <w:t>31 &lt; 32</w:t>
      </w:r>
      <w:r w:rsidR="0044421D">
        <w:rPr>
          <w:lang w:val="bg-BG"/>
        </w:rPr>
        <w:t>.</w:t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9FB3D09" w14:textId="71296BE7" w:rsidR="00520C0F" w:rsidRPr="00520C0F" w:rsidRDefault="0044421D" w:rsidP="00475575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На първия ред от конзолата ще получим числото </w:t>
      </w:r>
      <w:r w:rsidRPr="0044421D">
        <w:rPr>
          <w:b/>
          <w:bCs/>
          <w:sz w:val="24"/>
          <w:szCs w:val="24"/>
        </w:rPr>
        <w:t>N</w:t>
      </w:r>
      <w:r>
        <w:rPr>
          <w:sz w:val="24"/>
          <w:szCs w:val="24"/>
        </w:rPr>
        <w:t xml:space="preserve"> – </w:t>
      </w:r>
      <w:r w:rsidRPr="0044421D">
        <w:rPr>
          <w:b/>
          <w:bCs/>
          <w:sz w:val="24"/>
          <w:szCs w:val="24"/>
          <w:lang w:val="bg-BG"/>
        </w:rPr>
        <w:t>броят на градовете</w:t>
      </w:r>
      <w:r w:rsidR="00520C0F">
        <w:rPr>
          <w:sz w:val="24"/>
          <w:szCs w:val="24"/>
        </w:rPr>
        <w:t xml:space="preserve">, </w:t>
      </w:r>
      <w:r w:rsidR="00520C0F">
        <w:rPr>
          <w:sz w:val="24"/>
          <w:szCs w:val="24"/>
          <w:lang w:val="bg-BG"/>
        </w:rPr>
        <w:t xml:space="preserve">цяло число в диапазона </w:t>
      </w:r>
      <w:r w:rsidR="00520C0F" w:rsidRPr="00520C0F">
        <w:rPr>
          <w:b/>
          <w:bCs/>
          <w:sz w:val="24"/>
          <w:szCs w:val="24"/>
        </w:rPr>
        <w:t>[</w:t>
      </w:r>
      <w:r w:rsidR="00520C0F">
        <w:rPr>
          <w:b/>
          <w:bCs/>
          <w:sz w:val="24"/>
          <w:szCs w:val="24"/>
        </w:rPr>
        <w:t>3</w:t>
      </w:r>
      <w:r w:rsidR="00520C0F" w:rsidRPr="00520C0F">
        <w:rPr>
          <w:b/>
          <w:bCs/>
          <w:sz w:val="24"/>
          <w:szCs w:val="24"/>
        </w:rPr>
        <w:t>…5000]</w:t>
      </w:r>
    </w:p>
    <w:p w14:paraId="6BCD424B" w14:textId="251973B5" w:rsidR="0044421D" w:rsidRPr="00520C0F" w:rsidRDefault="0044421D" w:rsidP="00475575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На вторият ред от конзолата ще получим числото </w:t>
      </w:r>
      <w:r w:rsidRPr="0044421D">
        <w:rPr>
          <w:b/>
          <w:bCs/>
          <w:sz w:val="24"/>
          <w:szCs w:val="24"/>
        </w:rPr>
        <w:t xml:space="preserve">M – </w:t>
      </w:r>
      <w:r w:rsidRPr="0044421D">
        <w:rPr>
          <w:b/>
          <w:bCs/>
          <w:sz w:val="24"/>
          <w:szCs w:val="24"/>
          <w:lang w:val="bg-BG"/>
        </w:rPr>
        <w:t>броят на пътищата</w:t>
      </w:r>
      <w:r w:rsidR="00520C0F">
        <w:rPr>
          <w:sz w:val="24"/>
          <w:szCs w:val="24"/>
        </w:rPr>
        <w:t xml:space="preserve">, </w:t>
      </w:r>
      <w:r w:rsidR="00520C0F">
        <w:rPr>
          <w:sz w:val="24"/>
          <w:szCs w:val="24"/>
          <w:lang w:val="bg-BG"/>
        </w:rPr>
        <w:t xml:space="preserve">цяло число в диапазона </w:t>
      </w:r>
      <w:r w:rsidR="00520C0F" w:rsidRPr="00520C0F">
        <w:rPr>
          <w:b/>
          <w:bCs/>
          <w:sz w:val="24"/>
          <w:szCs w:val="24"/>
        </w:rPr>
        <w:t>[3…100 000]</w:t>
      </w:r>
    </w:p>
    <w:p w14:paraId="03260B4B" w14:textId="24345FEC" w:rsidR="0044421D" w:rsidRPr="0044421D" w:rsidRDefault="0044421D" w:rsidP="005C7FCD">
      <w:pPr>
        <w:pStyle w:val="ListParagraph"/>
        <w:numPr>
          <w:ilvl w:val="0"/>
          <w:numId w:val="48"/>
        </w:numPr>
        <w:rPr>
          <w:b/>
          <w:bCs/>
          <w:sz w:val="24"/>
          <w:szCs w:val="24"/>
          <w:lang w:val="bg-BG"/>
        </w:rPr>
      </w:pPr>
      <w:r w:rsidRPr="0044421D">
        <w:rPr>
          <w:sz w:val="24"/>
          <w:szCs w:val="24"/>
          <w:lang w:val="bg-BG"/>
        </w:rPr>
        <w:t xml:space="preserve">На всеки от следващите </w:t>
      </w:r>
      <w:r w:rsidRPr="0044421D">
        <w:rPr>
          <w:sz w:val="24"/>
          <w:szCs w:val="24"/>
        </w:rPr>
        <w:t xml:space="preserve">M </w:t>
      </w:r>
      <w:r w:rsidRPr="0044421D">
        <w:rPr>
          <w:sz w:val="24"/>
          <w:szCs w:val="24"/>
          <w:lang w:val="bg-BG"/>
        </w:rPr>
        <w:t xml:space="preserve">реда, ще получим </w:t>
      </w:r>
      <w:r w:rsidR="00C028F6">
        <w:rPr>
          <w:sz w:val="24"/>
          <w:szCs w:val="24"/>
          <w:lang w:val="bg-BG"/>
        </w:rPr>
        <w:t>информация за даден път, във формата</w:t>
      </w:r>
      <w:r w:rsidRPr="0044421D">
        <w:rPr>
          <w:sz w:val="24"/>
          <w:szCs w:val="24"/>
        </w:rPr>
        <w:t>:</w:t>
      </w:r>
      <w:r>
        <w:rPr>
          <w:sz w:val="24"/>
          <w:szCs w:val="24"/>
          <w:lang w:val="bg-BG"/>
        </w:rPr>
        <w:t xml:space="preserve"> </w:t>
      </w:r>
    </w:p>
    <w:p w14:paraId="28BF8F90" w14:textId="5C789EF3" w:rsidR="0044421D" w:rsidRDefault="0044421D" w:rsidP="0044421D">
      <w:pPr>
        <w:pStyle w:val="ListParagraph"/>
        <w:rPr>
          <w:b/>
          <w:bCs/>
          <w:sz w:val="24"/>
          <w:szCs w:val="24"/>
        </w:rPr>
      </w:pPr>
      <w:r w:rsidRPr="0044421D">
        <w:rPr>
          <w:b/>
          <w:bCs/>
          <w:sz w:val="24"/>
          <w:szCs w:val="24"/>
        </w:rPr>
        <w:t>{</w:t>
      </w:r>
      <w:r w:rsidRPr="0044421D">
        <w:rPr>
          <w:b/>
          <w:bCs/>
          <w:sz w:val="24"/>
          <w:szCs w:val="24"/>
          <w:lang w:val="bg-BG"/>
        </w:rPr>
        <w:t>начален град</w:t>
      </w:r>
      <w:r w:rsidRPr="0044421D">
        <w:rPr>
          <w:b/>
          <w:bCs/>
          <w:sz w:val="24"/>
          <w:szCs w:val="24"/>
        </w:rPr>
        <w:t>} {</w:t>
      </w:r>
      <w:r w:rsidRPr="0044421D">
        <w:rPr>
          <w:b/>
          <w:bCs/>
          <w:sz w:val="24"/>
          <w:szCs w:val="24"/>
          <w:lang w:val="bg-BG"/>
        </w:rPr>
        <w:t>краен град</w:t>
      </w:r>
      <w:r w:rsidRPr="0044421D">
        <w:rPr>
          <w:b/>
          <w:bCs/>
          <w:sz w:val="24"/>
          <w:szCs w:val="24"/>
        </w:rPr>
        <w:t>} {</w:t>
      </w:r>
      <w:r w:rsidRPr="0044421D">
        <w:rPr>
          <w:b/>
          <w:bCs/>
          <w:sz w:val="24"/>
          <w:szCs w:val="24"/>
          <w:lang w:val="bg-BG"/>
        </w:rPr>
        <w:t>разстояние</w:t>
      </w:r>
      <w:r w:rsidRPr="0044421D">
        <w:rPr>
          <w:b/>
          <w:bCs/>
          <w:sz w:val="24"/>
          <w:szCs w:val="24"/>
        </w:rPr>
        <w:t>}</w:t>
      </w:r>
    </w:p>
    <w:p w14:paraId="1A76BE76" w14:textId="2F71AB7A" w:rsidR="00520C0F" w:rsidRPr="000F0EFA" w:rsidRDefault="00520C0F" w:rsidP="00520C0F">
      <w:pPr>
        <w:pStyle w:val="ListParagraph"/>
        <w:numPr>
          <w:ilvl w:val="1"/>
          <w:numId w:val="48"/>
        </w:numPr>
        <w:rPr>
          <w:sz w:val="24"/>
          <w:szCs w:val="24"/>
        </w:rPr>
      </w:pPr>
      <w:r w:rsidRPr="00520C0F">
        <w:rPr>
          <w:sz w:val="24"/>
          <w:szCs w:val="24"/>
          <w:lang w:val="bg-BG"/>
        </w:rPr>
        <w:t>Разстоянието</w:t>
      </w:r>
      <w:r>
        <w:rPr>
          <w:sz w:val="24"/>
          <w:szCs w:val="24"/>
          <w:lang w:val="bg-BG"/>
        </w:rPr>
        <w:t xml:space="preserve"> ще е цяло число в диапазона </w:t>
      </w:r>
      <w:r w:rsidRPr="00520C0F">
        <w:rPr>
          <w:b/>
          <w:bCs/>
          <w:sz w:val="24"/>
          <w:szCs w:val="24"/>
        </w:rPr>
        <w:t>[1…100</w:t>
      </w:r>
      <w:r w:rsidR="000F0EFA">
        <w:rPr>
          <w:b/>
          <w:bCs/>
          <w:sz w:val="24"/>
          <w:szCs w:val="24"/>
        </w:rPr>
        <w:t> </w:t>
      </w:r>
      <w:r w:rsidRPr="00520C0F">
        <w:rPr>
          <w:b/>
          <w:bCs/>
          <w:sz w:val="24"/>
          <w:szCs w:val="24"/>
        </w:rPr>
        <w:t>000]</w:t>
      </w:r>
    </w:p>
    <w:p w14:paraId="36CC3206" w14:textId="40263E17" w:rsidR="000F0EFA" w:rsidRPr="00520C0F" w:rsidRDefault="000F0EFA" w:rsidP="00520C0F">
      <w:pPr>
        <w:pStyle w:val="ListParagraph"/>
        <w:numPr>
          <w:ilvl w:val="1"/>
          <w:numId w:val="48"/>
        </w:numPr>
        <w:rPr>
          <w:sz w:val="24"/>
          <w:szCs w:val="24"/>
        </w:rPr>
      </w:pPr>
      <w:r>
        <w:rPr>
          <w:sz w:val="24"/>
          <w:szCs w:val="24"/>
          <w:lang w:val="bg-BG"/>
        </w:rPr>
        <w:t>Пътищата винаги ще бъдат подадени</w:t>
      </w:r>
      <w:r w:rsidR="004D1CE5">
        <w:rPr>
          <w:sz w:val="24"/>
          <w:szCs w:val="24"/>
          <w:lang w:val="bg-BG"/>
        </w:rPr>
        <w:t xml:space="preserve"> подредени</w:t>
      </w:r>
      <w:r>
        <w:rPr>
          <w:sz w:val="24"/>
          <w:szCs w:val="24"/>
          <w:lang w:val="bg-BG"/>
        </w:rPr>
        <w:t xml:space="preserve"> в нарастващ ред</w:t>
      </w:r>
      <w:r w:rsidR="004D1CE5">
        <w:rPr>
          <w:sz w:val="24"/>
          <w:szCs w:val="24"/>
          <w:lang w:val="bg-BG"/>
        </w:rPr>
        <w:t xml:space="preserve"> по начален град и след това </w:t>
      </w:r>
      <w:r w:rsidR="003C60F1">
        <w:rPr>
          <w:sz w:val="24"/>
          <w:szCs w:val="24"/>
          <w:lang w:val="bg-BG"/>
        </w:rPr>
        <w:t>в</w:t>
      </w:r>
      <w:r w:rsidR="004D1CE5">
        <w:rPr>
          <w:sz w:val="24"/>
          <w:szCs w:val="24"/>
          <w:lang w:val="bg-BG"/>
        </w:rPr>
        <w:t xml:space="preserve"> нарастващ ред </w:t>
      </w:r>
      <w:r w:rsidR="003C60F1">
        <w:rPr>
          <w:sz w:val="24"/>
          <w:szCs w:val="24"/>
          <w:lang w:val="bg-BG"/>
        </w:rPr>
        <w:t>по</w:t>
      </w:r>
      <w:r w:rsidR="004D1CE5">
        <w:rPr>
          <w:sz w:val="24"/>
          <w:szCs w:val="24"/>
          <w:lang w:val="bg-BG"/>
        </w:rPr>
        <w:t xml:space="preserve"> краен град (виж примерите)</w:t>
      </w:r>
    </w:p>
    <w:p w14:paraId="7368679D" w14:textId="5F591D65" w:rsidR="00D03CDB" w:rsidRPr="00822380" w:rsidRDefault="00D03CDB" w:rsidP="00D03CDB">
      <w:pPr>
        <w:pStyle w:val="Heading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lastRenderedPageBreak/>
        <w:t>Изход</w:t>
      </w:r>
    </w:p>
    <w:p w14:paraId="78C9865A" w14:textId="249A64E7" w:rsidR="00475575" w:rsidRDefault="00C028F6" w:rsidP="00475575">
      <w:p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Трябва да изпечатате точно </w:t>
      </w:r>
      <w:r w:rsidRPr="00D26B1D">
        <w:rPr>
          <w:b/>
          <w:bCs/>
          <w:sz w:val="24"/>
          <w:szCs w:val="24"/>
          <w:lang w:val="bg-BG"/>
        </w:rPr>
        <w:t>2 реда</w:t>
      </w:r>
      <w:r>
        <w:rPr>
          <w:sz w:val="24"/>
          <w:szCs w:val="24"/>
          <w:lang w:val="bg-BG"/>
        </w:rPr>
        <w:t xml:space="preserve"> като изход – </w:t>
      </w:r>
      <w:r w:rsidRPr="00D26B1D">
        <w:rPr>
          <w:b/>
          <w:bCs/>
          <w:sz w:val="24"/>
          <w:szCs w:val="24"/>
          <w:lang w:val="bg-BG"/>
        </w:rPr>
        <w:t>2та най-кратки непокриващи се маршрута</w:t>
      </w:r>
      <w:r w:rsidR="009F0C31">
        <w:rPr>
          <w:sz w:val="24"/>
          <w:szCs w:val="24"/>
          <w:lang w:val="bg-BG"/>
        </w:rPr>
        <w:t xml:space="preserve">, като на </w:t>
      </w:r>
      <w:r w:rsidR="009F0C31" w:rsidRPr="00D26B1D">
        <w:rPr>
          <w:b/>
          <w:bCs/>
          <w:sz w:val="24"/>
          <w:szCs w:val="24"/>
          <w:lang w:val="bg-BG"/>
        </w:rPr>
        <w:t>първия ред</w:t>
      </w:r>
      <w:r w:rsidR="009F0C31">
        <w:rPr>
          <w:sz w:val="24"/>
          <w:szCs w:val="24"/>
          <w:lang w:val="bg-BG"/>
        </w:rPr>
        <w:t xml:space="preserve"> трябва да изпечатаме този от 2та който </w:t>
      </w:r>
      <w:r w:rsidR="009F0C31" w:rsidRPr="00D26B1D">
        <w:rPr>
          <w:b/>
          <w:bCs/>
          <w:sz w:val="24"/>
          <w:szCs w:val="24"/>
          <w:lang w:val="bg-BG"/>
        </w:rPr>
        <w:t>посещава по</w:t>
      </w:r>
      <w:r w:rsidR="003879EF">
        <w:rPr>
          <w:b/>
          <w:bCs/>
          <w:sz w:val="24"/>
          <w:szCs w:val="24"/>
          <w:lang w:val="bg-BG"/>
        </w:rPr>
        <w:t>-</w:t>
      </w:r>
      <w:r w:rsidR="009F0C31" w:rsidRPr="00D26B1D">
        <w:rPr>
          <w:b/>
          <w:bCs/>
          <w:sz w:val="24"/>
          <w:szCs w:val="24"/>
          <w:lang w:val="bg-BG"/>
        </w:rPr>
        <w:t>ниско номерираните градове първо</w:t>
      </w:r>
      <w:r w:rsidR="009F0C31">
        <w:rPr>
          <w:sz w:val="24"/>
          <w:szCs w:val="24"/>
          <w:lang w:val="bg-BG"/>
        </w:rPr>
        <w:t xml:space="preserve"> (виж логиката </w:t>
      </w:r>
      <w:r w:rsidR="00D26B1D">
        <w:rPr>
          <w:sz w:val="24"/>
          <w:szCs w:val="24"/>
          <w:lang w:val="bg-BG"/>
        </w:rPr>
        <w:t>при повече от един избори за най-кратки 2 непокриващи се маршрута)</w:t>
      </w:r>
      <w:r w:rsidR="001A23E5">
        <w:rPr>
          <w:sz w:val="24"/>
          <w:szCs w:val="24"/>
          <w:lang w:val="bg-BG"/>
        </w:rPr>
        <w:t>.</w:t>
      </w:r>
    </w:p>
    <w:p w14:paraId="494226FF" w14:textId="1EED13B0" w:rsidR="001A23E5" w:rsidRDefault="001A23E5" w:rsidP="001A23E5">
      <w:pPr>
        <w:pStyle w:val="ListParagraph"/>
        <w:numPr>
          <w:ilvl w:val="0"/>
          <w:numId w:val="48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Всеки маршрут трябва да се изпечата във формата:</w:t>
      </w:r>
    </w:p>
    <w:p w14:paraId="0818FC97" w14:textId="496C811E" w:rsidR="001A23E5" w:rsidRPr="001A23E5" w:rsidRDefault="001A23E5" w:rsidP="001A23E5">
      <w:pPr>
        <w:pStyle w:val="ListParagraph"/>
        <w:rPr>
          <w:b/>
          <w:bCs/>
          <w:sz w:val="24"/>
          <w:szCs w:val="24"/>
        </w:rPr>
      </w:pPr>
      <w:r w:rsidRPr="001A23E5">
        <w:rPr>
          <w:b/>
          <w:bCs/>
          <w:sz w:val="24"/>
          <w:szCs w:val="24"/>
        </w:rPr>
        <w:t>{</w:t>
      </w:r>
      <w:r w:rsidRPr="001A23E5">
        <w:rPr>
          <w:b/>
          <w:bCs/>
          <w:sz w:val="24"/>
          <w:szCs w:val="24"/>
          <w:lang w:val="bg-BG"/>
        </w:rPr>
        <w:t>начален град</w:t>
      </w:r>
      <w:r w:rsidRPr="001A23E5">
        <w:rPr>
          <w:b/>
          <w:bCs/>
          <w:sz w:val="24"/>
          <w:szCs w:val="24"/>
        </w:rPr>
        <w:t>} -&gt; {</w:t>
      </w:r>
      <w:r w:rsidRPr="001A23E5">
        <w:rPr>
          <w:b/>
          <w:bCs/>
          <w:sz w:val="24"/>
          <w:szCs w:val="24"/>
          <w:lang w:val="bg-BG"/>
        </w:rPr>
        <w:t>2ри град</w:t>
      </w:r>
      <w:r w:rsidRPr="001A23E5">
        <w:rPr>
          <w:b/>
          <w:bCs/>
          <w:sz w:val="24"/>
          <w:szCs w:val="24"/>
        </w:rPr>
        <w:t>} -&gt; {3</w:t>
      </w:r>
      <w:r w:rsidRPr="001A23E5">
        <w:rPr>
          <w:b/>
          <w:bCs/>
          <w:sz w:val="24"/>
          <w:szCs w:val="24"/>
          <w:lang w:val="bg-BG"/>
        </w:rPr>
        <w:t>ти град</w:t>
      </w:r>
      <w:r w:rsidRPr="001A23E5">
        <w:rPr>
          <w:b/>
          <w:bCs/>
          <w:sz w:val="24"/>
          <w:szCs w:val="24"/>
        </w:rPr>
        <w:t>}…{</w:t>
      </w:r>
      <w:r w:rsidRPr="001A23E5">
        <w:rPr>
          <w:b/>
          <w:bCs/>
          <w:sz w:val="24"/>
          <w:szCs w:val="24"/>
          <w:lang w:val="bg-BG"/>
        </w:rPr>
        <w:t>краен град</w:t>
      </w:r>
      <w:r w:rsidRPr="001A23E5">
        <w:rPr>
          <w:b/>
          <w:bCs/>
          <w:sz w:val="24"/>
          <w:szCs w:val="24"/>
        </w:rPr>
        <w:t>}</w:t>
      </w:r>
    </w:p>
    <w:p w14:paraId="287D43AE" w14:textId="44BEF961" w:rsidR="00D03CDB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tbl>
      <w:tblPr>
        <w:tblStyle w:val="TableGrid"/>
        <w:tblpPr w:leftFromText="180" w:rightFromText="180" w:vertAnchor="text" w:horzAnchor="margin" w:tblpY="859"/>
        <w:tblOverlap w:val="never"/>
        <w:tblW w:w="93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1"/>
        <w:gridCol w:w="1765"/>
        <w:gridCol w:w="6059"/>
      </w:tblGrid>
      <w:tr w:rsidR="005E027B" w:rsidRPr="00B57630" w14:paraId="4EEE48D2" w14:textId="77777777" w:rsidTr="005E027B">
        <w:trPr>
          <w:trHeight w:val="218"/>
        </w:trPr>
        <w:tc>
          <w:tcPr>
            <w:tcW w:w="1491" w:type="dxa"/>
            <w:shd w:val="clear" w:color="auto" w:fill="D9D9D9"/>
          </w:tcPr>
          <w:p w14:paraId="20881397" w14:textId="77777777" w:rsidR="005E027B" w:rsidRPr="001A23E5" w:rsidRDefault="005E027B" w:rsidP="005E027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1765" w:type="dxa"/>
            <w:shd w:val="clear" w:color="auto" w:fill="D9D9D9"/>
          </w:tcPr>
          <w:p w14:paraId="1F64441A" w14:textId="77777777" w:rsidR="005E027B" w:rsidRPr="001A23E5" w:rsidRDefault="005E027B" w:rsidP="005E027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  <w:tc>
          <w:tcPr>
            <w:tcW w:w="6059" w:type="dxa"/>
            <w:shd w:val="clear" w:color="auto" w:fill="D9D9D9"/>
          </w:tcPr>
          <w:p w14:paraId="64954E6B" w14:textId="77777777" w:rsidR="005E027B" w:rsidRPr="001A23E5" w:rsidRDefault="005E027B" w:rsidP="005E027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Коментар</w:t>
            </w:r>
          </w:p>
        </w:tc>
      </w:tr>
      <w:tr w:rsidR="005E027B" w:rsidRPr="00B57630" w14:paraId="7BB2F0B1" w14:textId="77777777" w:rsidTr="005E027B">
        <w:trPr>
          <w:trHeight w:val="341"/>
        </w:trPr>
        <w:tc>
          <w:tcPr>
            <w:tcW w:w="1491" w:type="dxa"/>
          </w:tcPr>
          <w:p w14:paraId="266C73FC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4</w:t>
            </w:r>
          </w:p>
          <w:p w14:paraId="29AA6044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5</w:t>
            </w:r>
          </w:p>
          <w:p w14:paraId="083BE2C1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0 1 10</w:t>
            </w:r>
          </w:p>
          <w:p w14:paraId="7C76B59D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0 2 2</w:t>
            </w:r>
          </w:p>
          <w:p w14:paraId="71224E61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0 3 8</w:t>
            </w:r>
          </w:p>
          <w:p w14:paraId="4C25D34D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1 2 5</w:t>
            </w:r>
          </w:p>
          <w:p w14:paraId="622818BF" w14:textId="77777777" w:rsidR="005E027B" w:rsidRPr="001A23E5" w:rsidRDefault="005E027B" w:rsidP="005E027B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2 3 3</w:t>
            </w:r>
          </w:p>
        </w:tc>
        <w:tc>
          <w:tcPr>
            <w:tcW w:w="1765" w:type="dxa"/>
          </w:tcPr>
          <w:p w14:paraId="374A472E" w14:textId="77777777" w:rsidR="005E027B" w:rsidRDefault="005E027B" w:rsidP="005E027B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1A23E5">
              <w:rPr>
                <w:rFonts w:ascii="Consolas" w:eastAsia="Calibri" w:hAnsi="Consolas" w:cs="Times New Roman"/>
                <w:bCs/>
                <w:sz w:val="24"/>
                <w:szCs w:val="24"/>
              </w:rPr>
              <w:t>0 -&gt;</w:t>
            </w: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 xml:space="preserve"> 2 -&gt; 3</w:t>
            </w:r>
          </w:p>
          <w:p w14:paraId="379989DA" w14:textId="77777777" w:rsidR="005E027B" w:rsidRPr="001A23E5" w:rsidRDefault="005E027B" w:rsidP="005E027B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0 -&gt; 3</w:t>
            </w:r>
          </w:p>
        </w:tc>
        <w:tc>
          <w:tcPr>
            <w:tcW w:w="6059" w:type="dxa"/>
          </w:tcPr>
          <w:p w14:paraId="184A3761" w14:textId="77777777" w:rsidR="005E027B" w:rsidRPr="005E027B" w:rsidRDefault="005E027B" w:rsidP="005E027B">
            <w:pPr>
              <w:spacing w:before="0" w:after="0"/>
            </w:pPr>
            <w:r w:rsidRPr="005E027B">
              <w:rPr>
                <w:noProof/>
              </w:rPr>
              <w:drawing>
                <wp:inline distT="0" distB="0" distL="0" distR="0" wp14:anchorId="1AC8A100" wp14:editId="1DD549A7">
                  <wp:extent cx="3687544" cy="3176587"/>
                  <wp:effectExtent l="0" t="0" r="8255" b="5080"/>
                  <wp:docPr id="1" name="Picture 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087" cy="3199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B4D24" w14:textId="77777777" w:rsidR="005E027B" w:rsidRPr="001A23E5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A23E5">
              <w:rPr>
                <w:rFonts w:eastAsia="Calibri" w:cstheme="minorHAnsi"/>
                <w:sz w:val="24"/>
                <w:szCs w:val="24"/>
                <w:lang w:val="bg-BG"/>
              </w:rPr>
              <w:t xml:space="preserve">От картинката може да видим, че най краткият маршрут е </w:t>
            </w:r>
            <w:r w:rsidRPr="001A23E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2 -&gt; 3</w:t>
            </w:r>
          </w:p>
          <w:p w14:paraId="680B542A" w14:textId="77777777" w:rsidR="005E027B" w:rsidRPr="001A23E5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A23E5"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lastRenderedPageBreak/>
              <w:drawing>
                <wp:inline distT="0" distB="0" distL="0" distR="0" wp14:anchorId="1A775E8B" wp14:editId="7072A9EC">
                  <wp:extent cx="3724275" cy="3208226"/>
                  <wp:effectExtent l="0" t="0" r="0" b="0"/>
                  <wp:docPr id="2" name="Picture 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, line 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4822" cy="3217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A8B34A" w14:textId="77777777" w:rsidR="005E027B" w:rsidRPr="005E027B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A23E5">
              <w:rPr>
                <w:rFonts w:eastAsia="Calibri" w:cstheme="minorHAnsi"/>
                <w:sz w:val="24"/>
                <w:szCs w:val="24"/>
                <w:lang w:val="bg-BG"/>
              </w:rPr>
              <w:t xml:space="preserve">но понеже </w:t>
            </w:r>
            <w:r w:rsidRPr="005E027B">
              <w:rPr>
                <w:rFonts w:eastAsia="Calibri" w:cstheme="minorHAnsi"/>
                <w:sz w:val="24"/>
                <w:szCs w:val="24"/>
                <w:lang w:val="bg-BG"/>
              </w:rPr>
              <w:t xml:space="preserve">не можем да използваме същите пътища, 2рият най-кратък маршрут е </w:t>
            </w:r>
            <w:r w:rsidRPr="005E027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3</w:t>
            </w:r>
          </w:p>
          <w:p w14:paraId="03F2E42B" w14:textId="77777777" w:rsidR="005E027B" w:rsidRPr="005E027B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5E027B"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79EDC21C" wp14:editId="313CA448">
                  <wp:extent cx="3681413" cy="3171304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8401" cy="3177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2807A3" w14:textId="77777777" w:rsidR="005E027B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5E027B">
              <w:rPr>
                <w:rFonts w:eastAsia="Calibri" w:cstheme="minorHAnsi"/>
                <w:sz w:val="24"/>
                <w:szCs w:val="24"/>
                <w:lang w:val="bg-BG"/>
              </w:rPr>
              <w:t>Така че най-кратките маршрути с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а </w:t>
            </w:r>
            <w:r w:rsidRPr="001A23E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2 -&gt; 3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</w:t>
            </w:r>
            <w:r w:rsidRPr="005E027B">
              <w:rPr>
                <w:rFonts w:eastAsia="Calibri" w:cstheme="minorHAnsi"/>
                <w:sz w:val="24"/>
                <w:szCs w:val="24"/>
                <w:lang w:val="bg-BG"/>
              </w:rPr>
              <w:t>и</w:t>
            </w:r>
          </w:p>
          <w:p w14:paraId="52B9ACAA" w14:textId="77777777" w:rsidR="005E027B" w:rsidRDefault="005E027B" w:rsidP="005E027B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5E027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3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</w:t>
            </w:r>
            <w:r w:rsidRPr="005E027B">
              <w:rPr>
                <w:rFonts w:eastAsia="Calibri" w:cstheme="minorHAnsi"/>
                <w:sz w:val="24"/>
                <w:szCs w:val="24"/>
                <w:lang w:val="bg-BG"/>
              </w:rPr>
              <w:t xml:space="preserve">и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използвайки логиката за подреждане при избор на най-кратки пътища, първо отпечатваме този който посещава по ниско номерирани градове първо и.е. </w:t>
            </w:r>
            <w:r w:rsidRPr="001A23E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2 -&gt; 3</w:t>
            </w:r>
            <w:r w:rsidRPr="005E027B">
              <w:rPr>
                <w:rFonts w:eastAsia="Calibri" w:cstheme="minorHAnsi"/>
                <w:sz w:val="24"/>
                <w:szCs w:val="24"/>
                <w:lang w:val="bg-BG"/>
              </w:rPr>
              <w:t xml:space="preserve"> с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ъответно изхода от програмата е:</w:t>
            </w:r>
          </w:p>
          <w:p w14:paraId="3821D54B" w14:textId="77777777" w:rsidR="005E027B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A23E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2 -&gt; 3</w:t>
            </w:r>
          </w:p>
          <w:p w14:paraId="0500686E" w14:textId="77777777" w:rsidR="005E027B" w:rsidRPr="005E027B" w:rsidRDefault="005E027B" w:rsidP="005E027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5E027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3</w:t>
            </w:r>
          </w:p>
        </w:tc>
      </w:tr>
    </w:tbl>
    <w:p w14:paraId="6D71D06F" w14:textId="555B7D91" w:rsidR="005E027B" w:rsidRDefault="005E027B" w:rsidP="005E027B">
      <w:pPr>
        <w:rPr>
          <w:lang w:val="bg-BG" w:eastAsia="ja-JP"/>
        </w:rPr>
      </w:pPr>
    </w:p>
    <w:tbl>
      <w:tblPr>
        <w:tblStyle w:val="TableGrid"/>
        <w:tblpPr w:leftFromText="180" w:rightFromText="180" w:vertAnchor="text" w:horzAnchor="margin" w:tblpY="859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0"/>
        <w:gridCol w:w="6521"/>
      </w:tblGrid>
      <w:tr w:rsidR="00B23A19" w:rsidRPr="00B57630" w14:paraId="25D6AE0F" w14:textId="77777777" w:rsidTr="00B23A19">
        <w:trPr>
          <w:trHeight w:val="218"/>
        </w:trPr>
        <w:tc>
          <w:tcPr>
            <w:tcW w:w="2830" w:type="dxa"/>
            <w:shd w:val="clear" w:color="auto" w:fill="D9D9D9"/>
          </w:tcPr>
          <w:p w14:paraId="6FB7753B" w14:textId="77777777" w:rsidR="00B23A19" w:rsidRPr="001A23E5" w:rsidRDefault="00B23A19" w:rsidP="009D37D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lastRenderedPageBreak/>
              <w:t>Вход</w:t>
            </w:r>
          </w:p>
        </w:tc>
        <w:tc>
          <w:tcPr>
            <w:tcW w:w="6521" w:type="dxa"/>
            <w:shd w:val="clear" w:color="auto" w:fill="D9D9D9"/>
          </w:tcPr>
          <w:p w14:paraId="6C193D23" w14:textId="77777777" w:rsidR="00B23A19" w:rsidRPr="001A23E5" w:rsidRDefault="00B23A19" w:rsidP="009D37D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</w:tr>
      <w:tr w:rsidR="00B23A19" w:rsidRPr="00B57630" w14:paraId="570F60C4" w14:textId="77777777" w:rsidTr="00B23A19">
        <w:trPr>
          <w:trHeight w:val="341"/>
        </w:trPr>
        <w:tc>
          <w:tcPr>
            <w:tcW w:w="2830" w:type="dxa"/>
          </w:tcPr>
          <w:p w14:paraId="297CA238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8</w:t>
            </w:r>
          </w:p>
          <w:p w14:paraId="2D68060D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13</w:t>
            </w:r>
          </w:p>
          <w:p w14:paraId="0ABCF40C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0 1 1</w:t>
            </w:r>
          </w:p>
          <w:p w14:paraId="0DEB233D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0 4 1</w:t>
            </w:r>
          </w:p>
          <w:p w14:paraId="10B39B74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0 6 8</w:t>
            </w:r>
          </w:p>
          <w:p w14:paraId="555F5EC5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1 2 1</w:t>
            </w:r>
          </w:p>
          <w:p w14:paraId="46C39D28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1 4 1</w:t>
            </w:r>
          </w:p>
          <w:p w14:paraId="5970EF75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1 5 2</w:t>
            </w:r>
          </w:p>
          <w:p w14:paraId="5C9F32DE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2 3 1</w:t>
            </w:r>
          </w:p>
          <w:p w14:paraId="626F66E8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2 6 1</w:t>
            </w:r>
          </w:p>
          <w:p w14:paraId="66CBC093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3 5 1</w:t>
            </w:r>
          </w:p>
          <w:p w14:paraId="31A7AFA1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3 7 1</w:t>
            </w:r>
          </w:p>
          <w:p w14:paraId="0909805E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4 5 4</w:t>
            </w:r>
          </w:p>
          <w:p w14:paraId="4C8E578F" w14:textId="77777777" w:rsidR="000F0EFA" w:rsidRPr="000F0EFA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5 7 4</w:t>
            </w:r>
          </w:p>
          <w:p w14:paraId="7A55EEB6" w14:textId="0BC1F8BF" w:rsidR="00B23A19" w:rsidRPr="001A23E5" w:rsidRDefault="000F0EFA" w:rsidP="000F0EFA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F0EFA">
              <w:rPr>
                <w:rFonts w:ascii="Consolas" w:eastAsia="Calibri" w:hAnsi="Consolas" w:cs="Times New Roman"/>
                <w:sz w:val="24"/>
                <w:szCs w:val="24"/>
              </w:rPr>
              <w:t>6 7 2</w:t>
            </w:r>
          </w:p>
        </w:tc>
        <w:tc>
          <w:tcPr>
            <w:tcW w:w="6521" w:type="dxa"/>
          </w:tcPr>
          <w:p w14:paraId="179A334A" w14:textId="77777777" w:rsidR="00B23A19" w:rsidRPr="005E027B" w:rsidRDefault="00B23A19" w:rsidP="005E027B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5E027B">
              <w:rPr>
                <w:rFonts w:ascii="Consolas" w:eastAsia="Calibri" w:hAnsi="Consolas" w:cs="Times New Roman"/>
                <w:bCs/>
                <w:sz w:val="24"/>
                <w:szCs w:val="24"/>
              </w:rPr>
              <w:t>0 -&gt; 1 -&gt; 2 -&gt; 6 -&gt; 7</w:t>
            </w:r>
          </w:p>
          <w:p w14:paraId="00BD0507" w14:textId="11AE4C7E" w:rsidR="00B23A19" w:rsidRPr="001A23E5" w:rsidRDefault="00B23A19" w:rsidP="005E027B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5E027B">
              <w:rPr>
                <w:rFonts w:ascii="Consolas" w:eastAsia="Calibri" w:hAnsi="Consolas" w:cs="Times New Roman"/>
                <w:bCs/>
                <w:sz w:val="24"/>
                <w:szCs w:val="24"/>
              </w:rPr>
              <w:t>0 -&gt; 4 -&gt; 1 -&gt; 5 -&gt; 3 -&gt; 7</w:t>
            </w:r>
          </w:p>
        </w:tc>
      </w:tr>
      <w:tr w:rsidR="00B23A19" w:rsidRPr="00B57630" w14:paraId="15444BAB" w14:textId="77777777" w:rsidTr="00B23A19">
        <w:trPr>
          <w:trHeight w:val="341"/>
        </w:trPr>
        <w:tc>
          <w:tcPr>
            <w:tcW w:w="9351" w:type="dxa"/>
            <w:gridSpan w:val="2"/>
            <w:shd w:val="clear" w:color="auto" w:fill="D9D9D9" w:themeFill="background1" w:themeFillShade="D9"/>
          </w:tcPr>
          <w:p w14:paraId="71E5BB03" w14:textId="121CBE47" w:rsidR="00B23A19" w:rsidRPr="00B23A19" w:rsidRDefault="00B23A19" w:rsidP="00B23A19">
            <w:pPr>
              <w:spacing w:before="0" w:after="0"/>
              <w:jc w:val="center"/>
              <w:rPr>
                <w:rFonts w:ascii="Consolas" w:eastAsia="Calibri" w:hAnsi="Consolas" w:cs="Times New Roman"/>
                <w:b/>
                <w:sz w:val="24"/>
                <w:szCs w:val="24"/>
              </w:rPr>
            </w:pPr>
            <w:r w:rsidRPr="001A23E5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Коментар</w:t>
            </w:r>
          </w:p>
        </w:tc>
      </w:tr>
      <w:tr w:rsidR="00B23A19" w:rsidRPr="00B57630" w14:paraId="1996747C" w14:textId="77777777" w:rsidTr="00B23A19">
        <w:trPr>
          <w:trHeight w:val="341"/>
        </w:trPr>
        <w:tc>
          <w:tcPr>
            <w:tcW w:w="9351" w:type="dxa"/>
            <w:gridSpan w:val="2"/>
          </w:tcPr>
          <w:p w14:paraId="3BFF7BE2" w14:textId="77777777" w:rsidR="00B23A19" w:rsidRPr="005E027B" w:rsidRDefault="00B23A19" w:rsidP="00B23A19">
            <w:pPr>
              <w:spacing w:before="0" w:after="0"/>
            </w:pPr>
            <w:r>
              <w:rPr>
                <w:noProof/>
              </w:rPr>
              <w:drawing>
                <wp:inline distT="0" distB="0" distL="0" distR="0" wp14:anchorId="3CF356FE" wp14:editId="5B570C39">
                  <wp:extent cx="5740106" cy="3317935"/>
                  <wp:effectExtent l="0" t="0" r="0" b="0"/>
                  <wp:docPr id="8" name="Picture 8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, line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960" cy="3329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4067D7" w14:textId="316E57DF" w:rsidR="00B23A19" w:rsidRPr="00B23A19" w:rsidRDefault="00B23A19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Гледайки картинката, най-краткият </w:t>
            </w:r>
            <w:r w:rsidR="00214D6B">
              <w:rPr>
                <w:rFonts w:eastAsia="Calibri" w:cstheme="minorHAnsi"/>
                <w:sz w:val="24"/>
                <w:szCs w:val="24"/>
                <w:lang w:val="bg-BG"/>
              </w:rPr>
              <w:t>маршрут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е</w:t>
            </w:r>
            <w:r w:rsidR="00211745"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="00211745" w:rsidRPr="0021174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0 -&gt; 1 -&gt; 2 -&gt; </w:t>
            </w:r>
            <w:r w:rsid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3</w:t>
            </w:r>
            <w:r w:rsidR="00211745" w:rsidRPr="00211745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-&gt; 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:</w:t>
            </w:r>
          </w:p>
          <w:p w14:paraId="68DC7BAB" w14:textId="44E28D3D" w:rsidR="00B23A19" w:rsidRPr="001A23E5" w:rsidRDefault="00214D6B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lastRenderedPageBreak/>
              <w:drawing>
                <wp:inline distT="0" distB="0" distL="0" distR="0" wp14:anchorId="42513F64" wp14:editId="75AD2586">
                  <wp:extent cx="5829935" cy="3338195"/>
                  <wp:effectExtent l="0" t="0" r="0" b="0"/>
                  <wp:docPr id="15" name="Picture 1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line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935" cy="333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143C8" w14:textId="5C4DCCC5" w:rsidR="00B23A19" w:rsidRPr="005E027B" w:rsidRDefault="00211745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а вторият най-кратък</w:t>
            </w:r>
            <w:r w:rsidR="00214D6B">
              <w:rPr>
                <w:rFonts w:eastAsia="Calibri" w:cstheme="minorHAnsi"/>
                <w:sz w:val="24"/>
                <w:szCs w:val="24"/>
                <w:lang w:val="bg-BG"/>
              </w:rPr>
              <w:t>, който не използва еднакъв път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е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4 -&gt; 1 -&gt; 5 -&gt; 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:</w:t>
            </w:r>
          </w:p>
          <w:p w14:paraId="131248BE" w14:textId="6C29D190" w:rsidR="00B23A19" w:rsidRPr="005E027B" w:rsidRDefault="00214D6B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1B5963D9" wp14:editId="7E7F249F">
                  <wp:extent cx="5829935" cy="3338195"/>
                  <wp:effectExtent l="0" t="0" r="0" b="0"/>
                  <wp:docPr id="14" name="Picture 1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hart, line char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935" cy="333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7D68E1" w14:textId="39E2ECA5" w:rsidR="00B23A19" w:rsidRDefault="00214D6B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Ако сметнем сумата на дължините на тези маршрути, обаче получаваме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1 -&gt; 2 -&gt; 3 -&gt; 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ма дължина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4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, а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4 -&gt; 1 -&gt; 5 -&gt; 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ма дължина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8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, съответно сумата на 2та маршрута е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4 + 8 = 12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. Ако погледнем обаче маршрута </w:t>
            </w:r>
            <w:r w:rsidRPr="00214D6B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-&gt; 1 -&gt; 2 -&gt; 6 -&gt; 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:</w:t>
            </w:r>
          </w:p>
          <w:p w14:paraId="3D8A9F91" w14:textId="11BDD267" w:rsidR="00B23A19" w:rsidRDefault="00214D6B" w:rsidP="00B23A1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lastRenderedPageBreak/>
              <w:drawing>
                <wp:inline distT="0" distB="0" distL="0" distR="0" wp14:anchorId="3A3D6AB9" wp14:editId="59425CB8">
                  <wp:extent cx="5829935" cy="3338195"/>
                  <wp:effectExtent l="0" t="0" r="0" b="0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935" cy="333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8460F" w14:textId="2A1D6E62" w:rsidR="00B23A19" w:rsidRPr="00214D6B" w:rsidRDefault="00214D6B" w:rsidP="00B23A19">
            <w:pPr>
              <w:spacing w:before="0" w:after="0"/>
              <w:rPr>
                <w:rFonts w:eastAsia="Calibri" w:cstheme="minorHAnsi"/>
                <w:noProof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noProof/>
                <w:sz w:val="24"/>
                <w:szCs w:val="24"/>
                <w:lang w:val="bg-BG"/>
              </w:rPr>
              <w:t xml:space="preserve"> И </w:t>
            </w:r>
            <w:r w:rsidRPr="00214D6B">
              <w:rPr>
                <w:rFonts w:eastAsia="Calibri" w:cstheme="minorHAnsi"/>
                <w:noProof/>
                <w:sz w:val="24"/>
                <w:szCs w:val="24"/>
                <w:lang w:val="bg-BG"/>
              </w:rPr>
              <w:t xml:space="preserve">маршрута </w:t>
            </w:r>
            <w:r w:rsidRPr="00214D6B"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t>0 -&gt; 4 -&gt; 1 -&gt; 5 -&gt; 3 -&gt; 7</w:t>
            </w:r>
            <w:r w:rsidRPr="00214D6B">
              <w:rPr>
                <w:rFonts w:eastAsia="Calibri" w:cstheme="minorHAnsi"/>
                <w:noProof/>
                <w:sz w:val="24"/>
                <w:szCs w:val="24"/>
                <w:lang w:val="bg-BG"/>
              </w:rPr>
              <w:t>:</w:t>
            </w:r>
          </w:p>
          <w:p w14:paraId="604472C2" w14:textId="635A90C4" w:rsidR="00B23A19" w:rsidRPr="00214D6B" w:rsidRDefault="00214D6B" w:rsidP="00B23A19">
            <w:pPr>
              <w:spacing w:before="0" w:after="0"/>
              <w:rPr>
                <w:rFonts w:eastAsia="Calibri" w:cstheme="minorHAnsi"/>
                <w:b/>
                <w:bCs/>
                <w:noProof/>
                <w:sz w:val="24"/>
                <w:szCs w:val="24"/>
              </w:rPr>
            </w:pPr>
            <w:r w:rsidRPr="00214D6B">
              <w:rPr>
                <w:rFonts w:eastAsia="Calibri" w:cstheme="min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4709CFA" wp14:editId="04700369">
                  <wp:extent cx="5829935" cy="3330575"/>
                  <wp:effectExtent l="0" t="0" r="0" b="3175"/>
                  <wp:docPr id="18" name="Picture 18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Chart, line char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935" cy="333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1A3C1B" w14:textId="716C3C2E" w:rsidR="00B23A19" w:rsidRDefault="00214D6B" w:rsidP="00B23A19">
            <w:pPr>
              <w:spacing w:before="0" w:after="0"/>
              <w:rPr>
                <w:rFonts w:eastAsia="Calibri" w:cstheme="minorHAnsi"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Можем да видим че сумата на маршрут </w:t>
            </w: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>0 -&gt; 1 -&gt; 2 -&gt; 6 -&gt; 7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 е </w:t>
            </w: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>5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, а сумата на маршрут </w:t>
            </w: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 xml:space="preserve">0 -&gt; 4 -&gt; 1 -&gt; 5 -&gt; 3 -&gt; 7 </w:t>
            </w:r>
            <w:r w:rsidRPr="00120D0D">
              <w:rPr>
                <w:rFonts w:eastAsia="Calibri" w:cstheme="minorHAnsi"/>
                <w:bCs/>
                <w:sz w:val="24"/>
                <w:szCs w:val="24"/>
                <w:lang w:val="bg-BG"/>
              </w:rPr>
              <w:t>е</w:t>
            </w: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 xml:space="preserve"> 6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, което дава сума на 2та маршрута </w:t>
            </w: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>5 + 6 = 11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>, която е по малка от</w:t>
            </w:r>
            <w:r w:rsidR="00120D0D"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 сумата на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 горно намерените 2, така </w:t>
            </w:r>
            <w:r w:rsidR="00120D0D">
              <w:rPr>
                <w:rFonts w:eastAsia="Calibri" w:cstheme="minorHAnsi"/>
                <w:bCs/>
                <w:sz w:val="24"/>
                <w:szCs w:val="24"/>
                <w:lang w:val="bg-BG"/>
              </w:rPr>
              <w:t xml:space="preserve">че </w:t>
            </w:r>
            <w:r>
              <w:rPr>
                <w:rFonts w:eastAsia="Calibri" w:cstheme="minorHAnsi"/>
                <w:bCs/>
                <w:sz w:val="24"/>
                <w:szCs w:val="24"/>
                <w:lang w:val="bg-BG"/>
              </w:rPr>
              <w:t>най-кратките 2 маршрута в този случай са:</w:t>
            </w:r>
          </w:p>
          <w:p w14:paraId="19E35260" w14:textId="77777777" w:rsidR="00214D6B" w:rsidRPr="00214D6B" w:rsidRDefault="00214D6B" w:rsidP="00B23A19">
            <w:pPr>
              <w:spacing w:before="0" w:after="0"/>
              <w:rPr>
                <w:rFonts w:eastAsia="Calibri" w:cstheme="minorHAnsi"/>
                <w:b/>
                <w:sz w:val="24"/>
                <w:szCs w:val="24"/>
                <w:lang w:val="bg-BG"/>
              </w:rPr>
            </w:pP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>0 -&gt; 1 -&gt; 2 -&gt; 6 -&gt; 7</w:t>
            </w:r>
          </w:p>
          <w:p w14:paraId="1BC61814" w14:textId="0D54EBCA" w:rsidR="00214D6B" w:rsidRPr="00214D6B" w:rsidRDefault="00214D6B" w:rsidP="00B23A19">
            <w:pPr>
              <w:spacing w:before="0" w:after="0"/>
              <w:rPr>
                <w:rFonts w:ascii="Calibri" w:eastAsia="Calibri" w:hAnsi="Calibri" w:cs="Times New Roman"/>
                <w:bCs/>
                <w:sz w:val="24"/>
                <w:szCs w:val="24"/>
                <w:lang w:val="bg-BG"/>
              </w:rPr>
            </w:pPr>
            <w:r w:rsidRPr="00214D6B">
              <w:rPr>
                <w:rFonts w:eastAsia="Calibri" w:cstheme="minorHAnsi"/>
                <w:b/>
                <w:sz w:val="24"/>
                <w:szCs w:val="24"/>
                <w:lang w:val="bg-BG"/>
              </w:rPr>
              <w:t>0 -&gt; 4 -&gt; 1 -&gt; 5 -&gt; 3 -&gt; 7</w:t>
            </w:r>
          </w:p>
        </w:tc>
      </w:tr>
    </w:tbl>
    <w:p w14:paraId="31ED17D1" w14:textId="77777777" w:rsidR="005E027B" w:rsidRPr="005E027B" w:rsidRDefault="005E027B" w:rsidP="005E027B">
      <w:pPr>
        <w:rPr>
          <w:lang w:val="bg-BG" w:eastAsia="ja-JP"/>
        </w:rPr>
      </w:pPr>
    </w:p>
    <w:p w14:paraId="475B0E71" w14:textId="77777777" w:rsidR="005E027B" w:rsidRPr="005E027B" w:rsidRDefault="005E027B" w:rsidP="005E027B">
      <w:pPr>
        <w:rPr>
          <w:lang w:val="bg-BG" w:eastAsia="ja-JP"/>
        </w:rPr>
      </w:pP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sectPr w:rsidR="00D03CDB" w:rsidSect="00E40EBE">
      <w:headerReference w:type="default" r:id="rId16"/>
      <w:footerReference w:type="default" r:id="rId17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B537A" w14:textId="77777777" w:rsidR="00E548D4" w:rsidRDefault="00E548D4" w:rsidP="008068A2">
      <w:pPr>
        <w:spacing w:after="0" w:line="240" w:lineRule="auto"/>
      </w:pPr>
      <w:r>
        <w:separator/>
      </w:r>
    </w:p>
  </w:endnote>
  <w:endnote w:type="continuationSeparator" w:id="0">
    <w:p w14:paraId="3E7DE747" w14:textId="77777777" w:rsidR="00E548D4" w:rsidRDefault="00E548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26354" w14:textId="77777777" w:rsidR="00E548D4" w:rsidRDefault="00E548D4" w:rsidP="008068A2">
      <w:pPr>
        <w:spacing w:after="0" w:line="240" w:lineRule="auto"/>
      </w:pPr>
      <w:r>
        <w:separator/>
      </w:r>
    </w:p>
  </w:footnote>
  <w:footnote w:type="continuationSeparator" w:id="0">
    <w:p w14:paraId="2223B745" w14:textId="77777777" w:rsidR="00E548D4" w:rsidRDefault="00E548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2D09794F" w:rsidR="00D74A54" w:rsidRPr="00E638D4" w:rsidRDefault="00475575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 xml:space="preserve">Автор: </w:t>
    </w:r>
    <w:r w:rsidR="00E638D4">
      <w:rPr>
        <w:lang w:val="bg-BG"/>
      </w:rPr>
      <w:t>Виктор Казак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45FAC"/>
    <w:multiLevelType w:val="hybridMultilevel"/>
    <w:tmpl w:val="45EA85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EF5280"/>
    <w:multiLevelType w:val="hybridMultilevel"/>
    <w:tmpl w:val="F65E33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689229">
    <w:abstractNumId w:val="31"/>
  </w:num>
  <w:num w:numId="2" w16cid:durableId="185101035">
    <w:abstractNumId w:val="38"/>
  </w:num>
  <w:num w:numId="3" w16cid:durableId="546062629">
    <w:abstractNumId w:val="44"/>
  </w:num>
  <w:num w:numId="4" w16cid:durableId="518356667">
    <w:abstractNumId w:val="36"/>
  </w:num>
  <w:num w:numId="5" w16cid:durableId="1406682471">
    <w:abstractNumId w:val="42"/>
  </w:num>
  <w:num w:numId="6" w16cid:durableId="936718223">
    <w:abstractNumId w:val="20"/>
  </w:num>
  <w:num w:numId="7" w16cid:durableId="800849978">
    <w:abstractNumId w:val="47"/>
  </w:num>
  <w:num w:numId="8" w16cid:durableId="1119184284">
    <w:abstractNumId w:val="41"/>
  </w:num>
  <w:num w:numId="9" w16cid:durableId="1673021595">
    <w:abstractNumId w:val="19"/>
  </w:num>
  <w:num w:numId="10" w16cid:durableId="1740208104">
    <w:abstractNumId w:val="18"/>
  </w:num>
  <w:num w:numId="11" w16cid:durableId="760758633">
    <w:abstractNumId w:val="2"/>
  </w:num>
  <w:num w:numId="12" w16cid:durableId="803894049">
    <w:abstractNumId w:val="12"/>
  </w:num>
  <w:num w:numId="13" w16cid:durableId="1615360890">
    <w:abstractNumId w:val="33"/>
  </w:num>
  <w:num w:numId="14" w16cid:durableId="1320354232">
    <w:abstractNumId w:val="23"/>
  </w:num>
  <w:num w:numId="15" w16cid:durableId="97264503">
    <w:abstractNumId w:val="11"/>
  </w:num>
  <w:num w:numId="16" w16cid:durableId="1895922550">
    <w:abstractNumId w:val="46"/>
  </w:num>
  <w:num w:numId="17" w16cid:durableId="1513911490">
    <w:abstractNumId w:val="1"/>
  </w:num>
  <w:num w:numId="18" w16cid:durableId="1660420420">
    <w:abstractNumId w:val="4"/>
  </w:num>
  <w:num w:numId="19" w16cid:durableId="731198874">
    <w:abstractNumId w:val="22"/>
  </w:num>
  <w:num w:numId="20" w16cid:durableId="1116174746">
    <w:abstractNumId w:val="35"/>
  </w:num>
  <w:num w:numId="21" w16cid:durableId="1714309124">
    <w:abstractNumId w:val="27"/>
  </w:num>
  <w:num w:numId="22" w16cid:durableId="1128283612">
    <w:abstractNumId w:val="40"/>
  </w:num>
  <w:num w:numId="23" w16cid:durableId="1554150351">
    <w:abstractNumId w:val="17"/>
  </w:num>
  <w:num w:numId="24" w16cid:durableId="1612012371">
    <w:abstractNumId w:val="43"/>
  </w:num>
  <w:num w:numId="25" w16cid:durableId="1180050027">
    <w:abstractNumId w:val="21"/>
  </w:num>
  <w:num w:numId="26" w16cid:durableId="140734566">
    <w:abstractNumId w:val="30"/>
  </w:num>
  <w:num w:numId="27" w16cid:durableId="1628274272">
    <w:abstractNumId w:val="39"/>
  </w:num>
  <w:num w:numId="28" w16cid:durableId="765541555">
    <w:abstractNumId w:val="9"/>
  </w:num>
  <w:num w:numId="29" w16cid:durableId="1618098708">
    <w:abstractNumId w:val="28"/>
  </w:num>
  <w:num w:numId="30" w16cid:durableId="1566061544">
    <w:abstractNumId w:val="29"/>
  </w:num>
  <w:num w:numId="31" w16cid:durableId="576718461">
    <w:abstractNumId w:val="13"/>
  </w:num>
  <w:num w:numId="32" w16cid:durableId="1890535813">
    <w:abstractNumId w:val="25"/>
  </w:num>
  <w:num w:numId="33" w16cid:durableId="273101480">
    <w:abstractNumId w:val="34"/>
  </w:num>
  <w:num w:numId="34" w16cid:durableId="660079310">
    <w:abstractNumId w:val="26"/>
  </w:num>
  <w:num w:numId="35" w16cid:durableId="1894345398">
    <w:abstractNumId w:val="45"/>
  </w:num>
  <w:num w:numId="36" w16cid:durableId="563486566">
    <w:abstractNumId w:val="10"/>
  </w:num>
  <w:num w:numId="37" w16cid:durableId="974989911">
    <w:abstractNumId w:val="15"/>
  </w:num>
  <w:num w:numId="38" w16cid:durableId="922379230">
    <w:abstractNumId w:val="7"/>
  </w:num>
  <w:num w:numId="39" w16cid:durableId="1538663964">
    <w:abstractNumId w:val="16"/>
  </w:num>
  <w:num w:numId="40" w16cid:durableId="1775591401">
    <w:abstractNumId w:val="3"/>
  </w:num>
  <w:num w:numId="41" w16cid:durableId="1428840689">
    <w:abstractNumId w:val="24"/>
  </w:num>
  <w:num w:numId="42" w16cid:durableId="179397284">
    <w:abstractNumId w:val="32"/>
  </w:num>
  <w:num w:numId="43" w16cid:durableId="1830054560">
    <w:abstractNumId w:val="8"/>
  </w:num>
  <w:num w:numId="44" w16cid:durableId="601765913">
    <w:abstractNumId w:val="5"/>
  </w:num>
  <w:num w:numId="45" w16cid:durableId="2117481742">
    <w:abstractNumId w:val="37"/>
  </w:num>
  <w:num w:numId="46" w16cid:durableId="441152603">
    <w:abstractNumId w:val="6"/>
  </w:num>
  <w:num w:numId="47" w16cid:durableId="27219626">
    <w:abstractNumId w:val="0"/>
  </w:num>
  <w:num w:numId="48" w16cid:durableId="2021003355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0EFA"/>
    <w:rsid w:val="000F3E7F"/>
    <w:rsid w:val="000F6B15"/>
    <w:rsid w:val="00103906"/>
    <w:rsid w:val="00110D26"/>
    <w:rsid w:val="00110D4F"/>
    <w:rsid w:val="001134F2"/>
    <w:rsid w:val="00114127"/>
    <w:rsid w:val="00120D0D"/>
    <w:rsid w:val="00121809"/>
    <w:rsid w:val="0012274F"/>
    <w:rsid w:val="00125848"/>
    <w:rsid w:val="001275B9"/>
    <w:rsid w:val="0013238F"/>
    <w:rsid w:val="00137C16"/>
    <w:rsid w:val="001415C5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23E5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C70CC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1745"/>
    <w:rsid w:val="00214324"/>
    <w:rsid w:val="00214D6B"/>
    <w:rsid w:val="00215FCE"/>
    <w:rsid w:val="0022151C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0C68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879EF"/>
    <w:rsid w:val="0039176F"/>
    <w:rsid w:val="0039306E"/>
    <w:rsid w:val="00393FBF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0F1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4421D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1CE5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0C0F"/>
    <w:rsid w:val="00524789"/>
    <w:rsid w:val="00526E99"/>
    <w:rsid w:val="00532A1D"/>
    <w:rsid w:val="00534568"/>
    <w:rsid w:val="00537F66"/>
    <w:rsid w:val="00541D45"/>
    <w:rsid w:val="00550AC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6786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27B"/>
    <w:rsid w:val="005E04CE"/>
    <w:rsid w:val="005E2B6F"/>
    <w:rsid w:val="005E6CC9"/>
    <w:rsid w:val="005F0BBF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043C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D6C54"/>
    <w:rsid w:val="008E6CF3"/>
    <w:rsid w:val="008E7939"/>
    <w:rsid w:val="008F202C"/>
    <w:rsid w:val="008F5B43"/>
    <w:rsid w:val="008F5FDB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F0C31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065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23A19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28F6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B1D"/>
    <w:rsid w:val="00D26F86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548D4"/>
    <w:rsid w:val="00E638D4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55C7B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C7385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10.png"/><Relationship Id="rId21" Type="http://schemas.openxmlformats.org/officeDocument/2006/relationships/hyperlink" Target="http://github.com/softuni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4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20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10" Type="http://schemas.openxmlformats.org/officeDocument/2006/relationships/image" Target="media/image13.png"/><Relationship Id="rId19" Type="http://schemas.openxmlformats.org/officeDocument/2006/relationships/hyperlink" Target="http://slideshare.net/softwareuniversity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550</Words>
  <Characters>314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ada</dc:title>
  <dc:subject>Technology Fundamentals – Practical Training Course @ SoftUni</dc:subject>
  <dc:creator>Software University Foundation</dc:creator>
  <cp:keywords>Softuniada</cp:keywords>
  <dc:description>Softuniada @ SoftUni</dc:description>
  <cp:lastModifiedBy>Viktor Kazakov</cp:lastModifiedBy>
  <cp:revision>11</cp:revision>
  <cp:lastPrinted>2023-02-14T17:38:00Z</cp:lastPrinted>
  <dcterms:created xsi:type="dcterms:W3CDTF">2023-02-14T12:44:00Z</dcterms:created>
  <dcterms:modified xsi:type="dcterms:W3CDTF">2023-02-14T18:56:00Z</dcterms:modified>
  <cp:category>programming, education, software engineering, software development</cp:category>
</cp:coreProperties>
</file>